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06330" w14:textId="77777777" w:rsidR="00330DED" w:rsidRPr="00330DED" w:rsidRDefault="007D50C8" w:rsidP="00330DED">
      <w:pPr>
        <w:pStyle w:val="StyleBold"/>
        <w:jc w:val="center"/>
        <w:rPr>
          <w:rFonts w:ascii="Arial" w:eastAsia="Yu Mincho" w:hAnsi="Arial"/>
        </w:rPr>
      </w:pPr>
      <w:bookmarkStart w:id="0" w:name="_MailAutoSig"/>
      <w:r w:rsidRPr="00330DED">
        <w:t xml:space="preserve"> </w:t>
      </w:r>
      <w:bookmarkEnd w:id="0"/>
      <w:r w:rsidR="00330DED" w:rsidRPr="00330DED">
        <w:rPr>
          <w:rFonts w:ascii="Arial" w:eastAsia="Yu Mincho" w:hAnsi="Arial"/>
        </w:rPr>
        <w:t>REFEREE REPORT</w:t>
      </w:r>
    </w:p>
    <w:p w14:paraId="2E9A0965" w14:textId="77777777" w:rsidR="00330DED" w:rsidRPr="00330DED" w:rsidRDefault="00330DED" w:rsidP="00330DED">
      <w:pPr>
        <w:spacing w:before="120" w:after="0"/>
        <w:jc w:val="center"/>
        <w:outlineLvl w:val="0"/>
        <w:rPr>
          <w:rFonts w:ascii="Times New Roman" w:eastAsia="Yu Mincho" w:hAnsi="Times New Roman" w:cs="Times New Roman"/>
          <w:b/>
          <w:sz w:val="20"/>
          <w:szCs w:val="24"/>
          <w:lang w:eastAsia="en-US"/>
        </w:rPr>
      </w:pPr>
      <w:r w:rsidRPr="00330DED">
        <w:rPr>
          <w:rFonts w:ascii="Arial" w:eastAsia="Yu Mincho" w:hAnsi="Arial"/>
          <w:b/>
          <w:sz w:val="20"/>
          <w:szCs w:val="24"/>
          <w:lang w:eastAsia="en-US"/>
        </w:rPr>
        <w:t xml:space="preserve">RACMA FELLOWSHIP TRAINING PROGRAM </w:t>
      </w:r>
      <w:r w:rsidRPr="00330DED">
        <w:rPr>
          <w:rFonts w:ascii="Arial" w:eastAsia="Yu Mincho" w:hAnsi="Arial"/>
          <w:b/>
          <w:sz w:val="20"/>
          <w:szCs w:val="24"/>
          <w:lang w:eastAsia="en-US"/>
        </w:rPr>
        <w:br/>
        <w:t>VIA THE STANDARD PATHWAY</w:t>
      </w:r>
    </w:p>
    <w:p w14:paraId="66674354" w14:textId="77777777" w:rsidR="00330DED" w:rsidRPr="00330DED" w:rsidRDefault="00330DED" w:rsidP="00330DED">
      <w:pPr>
        <w:spacing w:before="120" w:after="0"/>
        <w:rPr>
          <w:rFonts w:ascii="Arial" w:eastAsia="Times New Roman" w:hAnsi="Arial" w:cs="Times New Roman"/>
          <w:spacing w:val="0"/>
          <w:sz w:val="20"/>
          <w:szCs w:val="20"/>
          <w:lang w:val="en-AU" w:eastAsia="en-US"/>
        </w:rPr>
      </w:pPr>
    </w:p>
    <w:p w14:paraId="228ECCFA" w14:textId="77777777" w:rsidR="00330DED" w:rsidRPr="00330DED" w:rsidRDefault="00330DED" w:rsidP="00330DED">
      <w:pPr>
        <w:spacing w:before="120" w:after="0"/>
        <w:rPr>
          <w:rFonts w:ascii="Arial" w:eastAsia="Times New Roman" w:hAnsi="Arial" w:cs="Times New Roman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 w:cs="Times New Roman"/>
          <w:spacing w:val="0"/>
          <w:sz w:val="20"/>
          <w:szCs w:val="20"/>
          <w:lang w:val="en-AU" w:eastAsia="en-US"/>
        </w:rPr>
        <w:t>Your details have been provided to the Royal Australasian College of Medical Administrators as a referee for:</w:t>
      </w:r>
      <w:r w:rsidRPr="00330DED">
        <w:rPr>
          <w:rFonts w:ascii="Arial" w:eastAsia="Times New Roman" w:hAnsi="Arial" w:cs="Times New Roman"/>
          <w:spacing w:val="0"/>
          <w:sz w:val="20"/>
          <w:szCs w:val="20"/>
          <w:lang w:val="en-AU" w:eastAsia="en-US"/>
        </w:rPr>
        <w:br/>
      </w:r>
      <w:r w:rsidRPr="00330DED">
        <w:rPr>
          <w:rFonts w:ascii="Arial" w:eastAsia="Times New Roman" w:hAnsi="Arial" w:cs="Times New Roman"/>
          <w:spacing w:val="0"/>
          <w:sz w:val="20"/>
          <w:szCs w:val="20"/>
          <w:lang w:val="en-AU" w:eastAsia="en-US"/>
        </w:rPr>
        <w:br/>
      </w:r>
    </w:p>
    <w:p w14:paraId="5B5A5608" w14:textId="0AA138DE" w:rsidR="00330DED" w:rsidRPr="00330DED" w:rsidRDefault="00330DED" w:rsidP="00330DED">
      <w:pPr>
        <w:spacing w:before="120" w:after="0"/>
        <w:outlineLvl w:val="0"/>
        <w:rPr>
          <w:rFonts w:ascii="Arial" w:eastAsia="Yu Mincho" w:hAnsi="Arial"/>
          <w:sz w:val="20"/>
          <w:szCs w:val="20"/>
          <w:lang w:eastAsia="en-US"/>
        </w:rPr>
      </w:pPr>
      <w:r w:rsidRPr="00330DED">
        <w:rPr>
          <w:rFonts w:ascii="Arial" w:eastAsia="Yu Mincho" w:hAnsi="Arial"/>
          <w:b/>
          <w:sz w:val="20"/>
          <w:szCs w:val="20"/>
          <w:lang w:eastAsia="en-US"/>
        </w:rPr>
        <w:t xml:space="preserve">Name of applicant: </w:t>
      </w:r>
      <w:r w:rsidR="000F660D" w:rsidRPr="00330DED">
        <w:rPr>
          <w:rFonts w:ascii="Arial" w:eastAsia="Yu Mincho" w:hAnsi="Arial"/>
          <w:b/>
          <w:sz w:val="20"/>
          <w:szCs w:val="20"/>
          <w:lang w:eastAsia="en-US"/>
        </w:rPr>
        <w:t xml:space="preserve"> </w:t>
      </w:r>
      <w:r w:rsidRPr="00330DED">
        <w:rPr>
          <w:rFonts w:ascii="Arial" w:eastAsia="Yu Mincho" w:hAnsi="Arial"/>
          <w:b/>
          <w:sz w:val="20"/>
          <w:szCs w:val="20"/>
          <w:lang w:eastAsia="en-US"/>
        </w:rPr>
        <w:t>……………………………………………………………………</w:t>
      </w:r>
    </w:p>
    <w:p w14:paraId="33A34820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b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b/>
          <w:spacing w:val="0"/>
          <w:sz w:val="20"/>
          <w:szCs w:val="20"/>
          <w:lang w:val="en-AU" w:eastAsia="en-US"/>
        </w:rPr>
        <w:t>Applicant email: ...…………………………………………………………………………………</w:t>
      </w:r>
    </w:p>
    <w:p w14:paraId="1A12B796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eastAsia="en-US"/>
        </w:rPr>
      </w:pPr>
    </w:p>
    <w:p w14:paraId="5B19C5AA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b/>
          <w:spacing w:val="0"/>
          <w:sz w:val="20"/>
          <w:szCs w:val="20"/>
          <w:lang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 xml:space="preserve">Please complete the following form and return to the College by mail, fax or email </w:t>
      </w:r>
      <w:hyperlink r:id="rId8" w:history="1">
        <w:r w:rsidRPr="00330DED">
          <w:rPr>
            <w:rFonts w:ascii="Arial" w:eastAsia="Times New Roman" w:hAnsi="Arial"/>
            <w:color w:val="0000FF"/>
            <w:spacing w:val="0"/>
            <w:sz w:val="20"/>
            <w:szCs w:val="20"/>
            <w:u w:val="single"/>
            <w:lang w:eastAsia="en-US"/>
          </w:rPr>
          <w:t>applications@racma.edu.au</w:t>
        </w:r>
      </w:hyperlink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 xml:space="preserve"> by close of business on the</w:t>
      </w:r>
      <w:r w:rsidRPr="00330DED">
        <w:rPr>
          <w:rFonts w:ascii="Arial" w:eastAsia="Times New Roman" w:hAnsi="Arial"/>
          <w:b/>
          <w:spacing w:val="0"/>
          <w:sz w:val="20"/>
          <w:szCs w:val="20"/>
          <w:lang w:eastAsia="en-US"/>
        </w:rPr>
        <w:t xml:space="preserve"> </w:t>
      </w:r>
      <w:hyperlink r:id="rId9" w:history="1">
        <w:r w:rsidRPr="00330DED">
          <w:rPr>
            <w:rFonts w:ascii="Arial" w:eastAsia="Times New Roman" w:hAnsi="Arial"/>
            <w:b/>
            <w:color w:val="0000FF"/>
            <w:spacing w:val="0"/>
            <w:sz w:val="20"/>
            <w:szCs w:val="20"/>
            <w:u w:val="single"/>
            <w:lang w:eastAsia="en-US"/>
          </w:rPr>
          <w:t>Application closing date</w:t>
        </w:r>
      </w:hyperlink>
      <w:r w:rsidRPr="00330DED">
        <w:rPr>
          <w:rFonts w:ascii="Arial" w:eastAsia="Times New Roman" w:hAnsi="Arial"/>
          <w:b/>
          <w:spacing w:val="0"/>
          <w:sz w:val="20"/>
          <w:szCs w:val="20"/>
          <w:lang w:eastAsia="en-US"/>
        </w:rPr>
        <w:t>.</w:t>
      </w:r>
    </w:p>
    <w:p w14:paraId="06C0F23D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eastAsia="en-US"/>
        </w:rPr>
      </w:pPr>
    </w:p>
    <w:p w14:paraId="3319BBB8" w14:textId="77777777" w:rsidR="00330DED" w:rsidRPr="00330DED" w:rsidRDefault="00330DED" w:rsidP="00330DED">
      <w:pPr>
        <w:spacing w:before="120" w:after="0"/>
        <w:outlineLvl w:val="0"/>
        <w:rPr>
          <w:rFonts w:ascii="Arial" w:eastAsia="Yu Mincho" w:hAnsi="Arial"/>
          <w:b/>
          <w:sz w:val="20"/>
          <w:szCs w:val="20"/>
          <w:lang w:val="en-AU" w:eastAsia="en-US"/>
        </w:rPr>
      </w:pPr>
      <w:r w:rsidRPr="00330DED">
        <w:rPr>
          <w:rFonts w:ascii="Arial" w:eastAsia="Yu Mincho" w:hAnsi="Arial"/>
          <w:b/>
          <w:sz w:val="20"/>
          <w:szCs w:val="20"/>
          <w:lang w:eastAsia="en-US"/>
        </w:rPr>
        <w:t>Referee’s details</w:t>
      </w:r>
    </w:p>
    <w:p w14:paraId="7D43461A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Name: ……………….………………………………………………………………………….….</w:t>
      </w:r>
    </w:p>
    <w:p w14:paraId="18E53F7F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Title: ……………………</w:t>
      </w:r>
      <w:proofErr w:type="gramStart"/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…..</w:t>
      </w:r>
      <w:proofErr w:type="gramEnd"/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…………….…………………………………………………………</w:t>
      </w:r>
    </w:p>
    <w:p w14:paraId="2DC19BEB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Address: ……………………………….………………………………………………….……….</w:t>
      </w:r>
    </w:p>
    <w:p w14:paraId="7787435C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……………………….…………………</w:t>
      </w:r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ab/>
        <w:t>Email: ………………………….……</w:t>
      </w:r>
      <w:proofErr w:type="gramStart"/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…..</w:t>
      </w:r>
      <w:proofErr w:type="gramEnd"/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……….…</w:t>
      </w:r>
    </w:p>
    <w:p w14:paraId="1B301B15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Phone: …………………………………</w:t>
      </w:r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ab/>
        <w:t>Mobile: ………</w:t>
      </w:r>
      <w:proofErr w:type="gramStart"/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…..</w:t>
      </w:r>
      <w:proofErr w:type="gramEnd"/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……..…………………………..</w:t>
      </w:r>
    </w:p>
    <w:p w14:paraId="1F8BB572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4DBC8E76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Are you a:</w:t>
      </w:r>
    </w:p>
    <w:p w14:paraId="55B2199C" w14:textId="77777777" w:rsidR="00330DED" w:rsidRPr="00330DED" w:rsidRDefault="00330DED" w:rsidP="00330DED">
      <w:pPr>
        <w:spacing w:before="120" w:after="0"/>
        <w:ind w:left="720" w:firstLine="72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FRACMA:</w:t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ab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ab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ab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sym w:font="Wingdings 2" w:char="F0A3"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 xml:space="preserve"> YES </w:t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ab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ab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sym w:font="Wingdings 2" w:char="F0A3"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 xml:space="preserve"> NO</w:t>
      </w:r>
    </w:p>
    <w:p w14:paraId="2C8D6039" w14:textId="77777777" w:rsidR="00330DED" w:rsidRPr="00330DED" w:rsidRDefault="00330DED" w:rsidP="00330DED">
      <w:pPr>
        <w:spacing w:before="120" w:after="0"/>
        <w:ind w:left="720" w:firstLine="72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AFRACMA:</w:t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ab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ab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ab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sym w:font="Wingdings 2" w:char="F0A3"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 xml:space="preserve"> YES </w:t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ab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ab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sym w:font="Wingdings 2" w:char="F0A3"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 xml:space="preserve"> NO</w:t>
      </w:r>
    </w:p>
    <w:p w14:paraId="46B1296C" w14:textId="77777777" w:rsidR="00330DED" w:rsidRPr="00330DED" w:rsidRDefault="00330DED" w:rsidP="00330DED">
      <w:pPr>
        <w:spacing w:before="120" w:after="0"/>
        <w:ind w:left="720" w:firstLine="72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Affiliate of RACMA:</w:t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ab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ab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sym w:font="Wingdings 2" w:char="F0A3"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 xml:space="preserve"> YES </w:t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ab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ab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sym w:font="Wingdings 2" w:char="F0A3"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 xml:space="preserve"> NO</w:t>
      </w:r>
    </w:p>
    <w:p w14:paraId="158EEF5A" w14:textId="77777777" w:rsidR="00330DED" w:rsidRPr="00330DED" w:rsidRDefault="00330DED" w:rsidP="00330DED">
      <w:pPr>
        <w:spacing w:before="120" w:after="0"/>
        <w:outlineLvl w:val="0"/>
        <w:rPr>
          <w:rFonts w:ascii="Arial" w:eastAsia="Yu Mincho" w:hAnsi="Arial"/>
          <w:b/>
          <w:lang w:eastAsia="en-US"/>
        </w:rPr>
      </w:pPr>
    </w:p>
    <w:p w14:paraId="2780FE61" w14:textId="77777777" w:rsidR="00330DED" w:rsidRPr="00330DED" w:rsidRDefault="00330DED" w:rsidP="00330DED">
      <w:pPr>
        <w:spacing w:before="120" w:after="0"/>
        <w:outlineLvl w:val="0"/>
        <w:rPr>
          <w:rFonts w:ascii="Arial" w:eastAsia="Yu Mincho" w:hAnsi="Arial"/>
          <w:b/>
          <w:lang w:eastAsia="en-US"/>
        </w:rPr>
      </w:pPr>
      <w:r w:rsidRPr="00330DED">
        <w:rPr>
          <w:rFonts w:ascii="Arial" w:eastAsia="Yu Mincho" w:hAnsi="Arial"/>
          <w:b/>
          <w:lang w:eastAsia="en-US"/>
        </w:rPr>
        <w:t>Reference</w:t>
      </w:r>
    </w:p>
    <w:p w14:paraId="1AAB88F0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What was the applicant’s work position under your supervision?</w:t>
      </w:r>
    </w:p>
    <w:p w14:paraId="41B10D6B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405C9E7C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3C38C201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68777ABA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What was your position title when you supervised this applicant?</w:t>
      </w:r>
    </w:p>
    <w:p w14:paraId="4AAC0DA8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4594C8F0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77ED7008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6AEFE2BB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Please provide the dates during which you supervised this applicant:</w:t>
      </w:r>
    </w:p>
    <w:p w14:paraId="0FDA1BA5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3D633839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2270ADCA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57C7D202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Please comment on the applicant’s:</w:t>
      </w:r>
    </w:p>
    <w:p w14:paraId="27D07656" w14:textId="77777777" w:rsidR="00330DED" w:rsidRPr="00330DED" w:rsidRDefault="00330DED" w:rsidP="00330DED">
      <w:pPr>
        <w:numPr>
          <w:ilvl w:val="0"/>
          <w:numId w:val="5"/>
        </w:num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lastRenderedPageBreak/>
        <w:t>Management training (including formal education, short courses in management, coaching, publications in management):</w:t>
      </w:r>
    </w:p>
    <w:p w14:paraId="03589265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77F4D54D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06A7D60D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6FCB5390" w14:textId="77777777" w:rsidR="00330DED" w:rsidRPr="00330DED" w:rsidRDefault="00330DED" w:rsidP="00330DED">
      <w:pPr>
        <w:numPr>
          <w:ilvl w:val="0"/>
          <w:numId w:val="5"/>
        </w:num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 xml:space="preserve">Management experience (breadth of experience, number of </w:t>
      </w:r>
      <w:proofErr w:type="gramStart"/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staff</w:t>
      </w:r>
      <w:proofErr w:type="gramEnd"/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 xml:space="preserve"> supervised, time in position engaged in management tasks):</w:t>
      </w:r>
    </w:p>
    <w:p w14:paraId="6651A6E8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657D0C30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09497B96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6316DD6A" w14:textId="77777777" w:rsidR="00330DED" w:rsidRPr="00330DED" w:rsidRDefault="00330DED" w:rsidP="00330DED">
      <w:pPr>
        <w:numPr>
          <w:ilvl w:val="0"/>
          <w:numId w:val="5"/>
        </w:num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Leadership style:</w:t>
      </w:r>
    </w:p>
    <w:p w14:paraId="7F3926FC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4E999EF0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76732DBB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3BAE6940" w14:textId="77777777" w:rsidR="00330DED" w:rsidRPr="00330DED" w:rsidRDefault="00330DED" w:rsidP="00330DED">
      <w:pPr>
        <w:numPr>
          <w:ilvl w:val="0"/>
          <w:numId w:val="5"/>
        </w:num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Interpersonal Skills - relationships with others, e.g. nursing staff, peers, superiors:</w:t>
      </w:r>
    </w:p>
    <w:p w14:paraId="2D08A214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3F3EAD56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628C8E70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4541427E" w14:textId="77777777" w:rsidR="00330DED" w:rsidRPr="00330DED" w:rsidRDefault="00330DED" w:rsidP="00330DED">
      <w:pPr>
        <w:numPr>
          <w:ilvl w:val="0"/>
          <w:numId w:val="5"/>
        </w:num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Communication skills – written, presentation, negotiation:</w:t>
      </w:r>
    </w:p>
    <w:p w14:paraId="73A0B383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77139D53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4687795B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564769CE" w14:textId="77777777" w:rsidR="00330DED" w:rsidRPr="00330DED" w:rsidRDefault="00330DED" w:rsidP="00330DED">
      <w:pPr>
        <w:numPr>
          <w:ilvl w:val="0"/>
          <w:numId w:val="5"/>
        </w:num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Delegation in terms of decision making:</w:t>
      </w:r>
    </w:p>
    <w:p w14:paraId="0CB2E432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45E91C45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1AEE4F32" w14:textId="77777777" w:rsidR="00330DED" w:rsidRPr="00330DED" w:rsidRDefault="00330DED" w:rsidP="00330DED">
      <w:p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4360F99F" w14:textId="77777777" w:rsidR="00330DED" w:rsidRPr="00330DED" w:rsidRDefault="00330DED" w:rsidP="00330DED">
      <w:pPr>
        <w:numPr>
          <w:ilvl w:val="0"/>
          <w:numId w:val="5"/>
        </w:num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Stakeholder engagement:</w:t>
      </w:r>
    </w:p>
    <w:p w14:paraId="7A551509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2D14F707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18558BA8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24DB63C8" w14:textId="77777777" w:rsidR="00330DED" w:rsidRPr="00330DED" w:rsidRDefault="00330DED" w:rsidP="00330DED">
      <w:pPr>
        <w:numPr>
          <w:ilvl w:val="0"/>
          <w:numId w:val="5"/>
        </w:num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Are they able to demonstrate the application of sound management theory to their practice?</w:t>
      </w:r>
    </w:p>
    <w:p w14:paraId="0F8FA888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154117B7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7D3784B2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55EA89DD" w14:textId="77777777" w:rsidR="00330DED" w:rsidRPr="00330DED" w:rsidRDefault="00330DED" w:rsidP="00330DED">
      <w:pPr>
        <w:numPr>
          <w:ilvl w:val="0"/>
          <w:numId w:val="5"/>
        </w:numPr>
        <w:spacing w:before="120" w:after="120"/>
        <w:ind w:left="284" w:hanging="284"/>
        <w:rPr>
          <w:rFonts w:ascii="Arial" w:eastAsia="Times New Roman" w:hAnsi="Arial"/>
          <w:i/>
          <w:spacing w:val="0"/>
          <w:sz w:val="20"/>
          <w:szCs w:val="20"/>
          <w:lang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br w:type="page"/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lastRenderedPageBreak/>
        <w:t>From</w:t>
      </w:r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 xml:space="preserve"> your own </w:t>
      </w:r>
      <w:r w:rsidRPr="00330DED">
        <w:rPr>
          <w:rFonts w:ascii="Arial" w:eastAsia="Times New Roman" w:hAnsi="Arial"/>
          <w:spacing w:val="0"/>
          <w:sz w:val="20"/>
          <w:szCs w:val="20"/>
          <w:lang w:val="en-AU" w:eastAsia="en-US"/>
        </w:rPr>
        <w:t>observation</w:t>
      </w:r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: how well does the applicant demonstrate a capacity for competent management?</w:t>
      </w:r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br/>
      </w:r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br/>
      </w:r>
      <w:r w:rsidRPr="00330DED">
        <w:rPr>
          <w:rFonts w:ascii="Arial" w:eastAsia="Times New Roman" w:hAnsi="Arial"/>
          <w:i/>
          <w:spacing w:val="0"/>
          <w:sz w:val="20"/>
          <w:szCs w:val="20"/>
          <w:lang w:eastAsia="en-US"/>
        </w:rPr>
        <w:t>Rating scale: 1- Poor; 2- Fair; 3- Good; 4- Excellent; N/A – Not Applicable/Not observed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21"/>
        <w:gridCol w:w="509"/>
        <w:gridCol w:w="509"/>
        <w:gridCol w:w="509"/>
        <w:gridCol w:w="509"/>
        <w:gridCol w:w="617"/>
        <w:gridCol w:w="2700"/>
      </w:tblGrid>
      <w:tr w:rsidR="00330DED" w:rsidRPr="00330DED" w14:paraId="061BAC1D" w14:textId="77777777" w:rsidTr="00330DED">
        <w:trPr>
          <w:trHeight w:val="567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  <w:hideMark/>
          </w:tcPr>
          <w:p w14:paraId="21B7BE07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b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b/>
                <w:spacing w:val="0"/>
                <w:sz w:val="20"/>
                <w:szCs w:val="18"/>
                <w:lang w:eastAsia="en-US"/>
              </w:rPr>
              <w:t xml:space="preserve">Criterion 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  <w:hideMark/>
          </w:tcPr>
          <w:p w14:paraId="2101C4BF" w14:textId="77777777" w:rsidR="00330DED" w:rsidRPr="00330DED" w:rsidRDefault="00330DED" w:rsidP="00330DED">
            <w:pPr>
              <w:spacing w:before="120" w:after="0"/>
              <w:jc w:val="center"/>
              <w:rPr>
                <w:rFonts w:ascii="Arial" w:eastAsia="Times New Roman" w:hAnsi="Arial"/>
                <w:b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b/>
                <w:spacing w:val="0"/>
                <w:sz w:val="20"/>
                <w:szCs w:val="18"/>
                <w:lang w:eastAsia="en-US"/>
              </w:rPr>
              <w:t>1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  <w:hideMark/>
          </w:tcPr>
          <w:p w14:paraId="5BE5A1AF" w14:textId="77777777" w:rsidR="00330DED" w:rsidRPr="00330DED" w:rsidRDefault="00330DED" w:rsidP="00330DED">
            <w:pPr>
              <w:spacing w:before="120" w:after="0"/>
              <w:jc w:val="center"/>
              <w:rPr>
                <w:rFonts w:ascii="Arial" w:eastAsia="Times New Roman" w:hAnsi="Arial"/>
                <w:b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b/>
                <w:spacing w:val="0"/>
                <w:sz w:val="20"/>
                <w:szCs w:val="18"/>
                <w:lang w:eastAsia="en-US"/>
              </w:rPr>
              <w:t>2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  <w:hideMark/>
          </w:tcPr>
          <w:p w14:paraId="1378AFA9" w14:textId="77777777" w:rsidR="00330DED" w:rsidRPr="00330DED" w:rsidRDefault="00330DED" w:rsidP="00330DED">
            <w:pPr>
              <w:spacing w:before="120" w:after="0"/>
              <w:jc w:val="center"/>
              <w:rPr>
                <w:rFonts w:ascii="Arial" w:eastAsia="Times New Roman" w:hAnsi="Arial"/>
                <w:b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b/>
                <w:spacing w:val="0"/>
                <w:sz w:val="20"/>
                <w:szCs w:val="18"/>
                <w:lang w:eastAsia="en-US"/>
              </w:rPr>
              <w:t>3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  <w:hideMark/>
          </w:tcPr>
          <w:p w14:paraId="17F7AE41" w14:textId="77777777" w:rsidR="00330DED" w:rsidRPr="00330DED" w:rsidRDefault="00330DED" w:rsidP="00330DED">
            <w:pPr>
              <w:spacing w:before="120" w:after="0"/>
              <w:jc w:val="center"/>
              <w:rPr>
                <w:rFonts w:ascii="Arial" w:eastAsia="Times New Roman" w:hAnsi="Arial"/>
                <w:b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b/>
                <w:spacing w:val="0"/>
                <w:sz w:val="20"/>
                <w:szCs w:val="18"/>
                <w:lang w:eastAsia="en-US"/>
              </w:rPr>
              <w:t>4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  <w:hideMark/>
          </w:tcPr>
          <w:p w14:paraId="13E4AE83" w14:textId="77777777" w:rsidR="00330DED" w:rsidRPr="00330DED" w:rsidRDefault="00330DED" w:rsidP="00330DED">
            <w:pPr>
              <w:spacing w:before="120" w:after="0"/>
              <w:jc w:val="center"/>
              <w:rPr>
                <w:rFonts w:ascii="Arial" w:eastAsia="Times New Roman" w:hAnsi="Arial"/>
                <w:b/>
                <w:spacing w:val="0"/>
                <w:sz w:val="20"/>
                <w:szCs w:val="16"/>
                <w:lang w:eastAsia="en-US"/>
              </w:rPr>
            </w:pPr>
            <w:r w:rsidRPr="00330DED">
              <w:rPr>
                <w:rFonts w:ascii="Arial" w:eastAsia="Times New Roman" w:hAnsi="Arial"/>
                <w:b/>
                <w:spacing w:val="0"/>
                <w:sz w:val="20"/>
                <w:szCs w:val="16"/>
                <w:lang w:eastAsia="en-US"/>
              </w:rPr>
              <w:t>N/A</w:t>
            </w:r>
          </w:p>
        </w:tc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vAlign w:val="center"/>
            <w:hideMark/>
          </w:tcPr>
          <w:p w14:paraId="47078239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b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b/>
                <w:spacing w:val="0"/>
                <w:sz w:val="20"/>
                <w:szCs w:val="18"/>
                <w:lang w:eastAsia="en-US"/>
              </w:rPr>
              <w:t>Comment</w:t>
            </w:r>
          </w:p>
        </w:tc>
      </w:tr>
      <w:tr w:rsidR="00330DED" w:rsidRPr="00330DED" w14:paraId="705699B0" w14:textId="77777777" w:rsidTr="00330DED">
        <w:trPr>
          <w:trHeight w:val="567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67B1F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  <w:t>Enthusiasm and interest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E4302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D6930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91887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EAE76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7C048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854B6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</w:tr>
      <w:tr w:rsidR="00330DED" w:rsidRPr="00330DED" w14:paraId="4B695F5C" w14:textId="77777777" w:rsidTr="00330DED">
        <w:trPr>
          <w:trHeight w:val="567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2F165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  <w:t xml:space="preserve">Judgment 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37E4B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0CB7B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AE50F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22CD7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F1D62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6F3F2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</w:tr>
      <w:tr w:rsidR="00330DED" w:rsidRPr="00330DED" w14:paraId="544E585C" w14:textId="77777777" w:rsidTr="00330DED">
        <w:trPr>
          <w:trHeight w:val="567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C1B19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  <w:t>Political know-how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85D48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F6CC5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CA4B2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7266B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9A3F9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45DC6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</w:tr>
      <w:tr w:rsidR="00330DED" w:rsidRPr="00330DED" w14:paraId="634326AF" w14:textId="77777777" w:rsidTr="00330DED">
        <w:trPr>
          <w:trHeight w:val="567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09CAF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  <w:t>Ability to accept direction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7C88F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5C766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F8FC2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B017C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4BD32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B2E7C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</w:tr>
      <w:tr w:rsidR="00330DED" w:rsidRPr="00330DED" w14:paraId="1B050A57" w14:textId="77777777" w:rsidTr="00330DED">
        <w:trPr>
          <w:trHeight w:val="567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E709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  <w:t>Consultation with others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F077B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ED0E7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0F1E1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C14EA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B1620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C772F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</w:tr>
      <w:tr w:rsidR="00330DED" w:rsidRPr="00330DED" w14:paraId="67B28DAA" w14:textId="77777777" w:rsidTr="00330DED">
        <w:trPr>
          <w:trHeight w:val="567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A61EC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  <w:t>Practical management skills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B596A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1FBF5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BA9ED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2C8F8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4A86A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DA794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</w:tr>
      <w:tr w:rsidR="00330DED" w:rsidRPr="00330DED" w14:paraId="5E1C5593" w14:textId="77777777" w:rsidTr="00330DED">
        <w:trPr>
          <w:trHeight w:val="567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195BD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  <w:t>Ability to lead a team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A4B7B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E5CAB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5BB54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049A0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55D3C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6A609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</w:tr>
      <w:tr w:rsidR="00330DED" w:rsidRPr="00330DED" w14:paraId="5D2CEB78" w14:textId="77777777" w:rsidTr="00330DED">
        <w:trPr>
          <w:trHeight w:val="567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BCBFC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  <w:t>Accountability for outcomes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D4562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B9B58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33ECF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D5BBE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59257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BF96E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</w:tr>
      <w:tr w:rsidR="00330DED" w:rsidRPr="00330DED" w14:paraId="015C7AFE" w14:textId="77777777" w:rsidTr="00330DED">
        <w:trPr>
          <w:trHeight w:val="567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233C3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  <w:t>Ability to interpret data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87929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CF204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D27F1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23400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1A9C3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A556F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</w:tr>
      <w:tr w:rsidR="00330DED" w:rsidRPr="00330DED" w14:paraId="5AAE6B73" w14:textId="77777777" w:rsidTr="00330DED">
        <w:trPr>
          <w:trHeight w:val="567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70976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  <w:t>Reliability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2CDA1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79605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3134F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8A134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D2A1F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5C620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</w:tr>
      <w:tr w:rsidR="00330DED" w:rsidRPr="00330DED" w14:paraId="663FD521" w14:textId="77777777" w:rsidTr="00330DED">
        <w:trPr>
          <w:trHeight w:val="567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D12F6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</w:pPr>
            <w:r w:rsidRPr="00330DED">
              <w:rPr>
                <w:rFonts w:ascii="Arial" w:eastAsia="Times New Roman" w:hAnsi="Arial"/>
                <w:spacing w:val="0"/>
                <w:sz w:val="20"/>
                <w:szCs w:val="18"/>
                <w:lang w:eastAsia="en-US"/>
              </w:rPr>
              <w:t>Application to work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D4EB2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0C8B9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134AD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EB806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69C98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  <w:tc>
          <w:tcPr>
            <w:tcW w:w="16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22199" w14:textId="77777777" w:rsidR="00330DED" w:rsidRPr="00330DED" w:rsidRDefault="00330DED" w:rsidP="00330DED">
            <w:pPr>
              <w:spacing w:before="120" w:after="0"/>
              <w:rPr>
                <w:rFonts w:ascii="Arial" w:eastAsia="Times New Roman" w:hAnsi="Arial"/>
                <w:spacing w:val="0"/>
                <w:szCs w:val="24"/>
                <w:lang w:eastAsia="en-US"/>
              </w:rPr>
            </w:pPr>
          </w:p>
        </w:tc>
      </w:tr>
    </w:tbl>
    <w:p w14:paraId="39E03811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69D3BF49" w14:textId="77777777" w:rsidR="00330DED" w:rsidRPr="00330DED" w:rsidRDefault="00330DED" w:rsidP="00330DED">
      <w:pPr>
        <w:numPr>
          <w:ilvl w:val="0"/>
          <w:numId w:val="5"/>
        </w:num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From your own observation: are there specific areas where this manager needs to improve their skills, experience and competence? Describe the areas and why this is your opinion.</w:t>
      </w:r>
    </w:p>
    <w:p w14:paraId="7B5E4EEC" w14:textId="64F49F0B" w:rsid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17864456" w14:textId="14F85AD5" w:rsidR="005336E3" w:rsidRDefault="005336E3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16C14AB7" w14:textId="77777777" w:rsidR="005336E3" w:rsidRPr="00330DED" w:rsidRDefault="005336E3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6C06BA27" w14:textId="77777777" w:rsidR="00330DED" w:rsidRPr="00330DED" w:rsidRDefault="00330DED" w:rsidP="00330DED">
      <w:pPr>
        <w:numPr>
          <w:ilvl w:val="0"/>
          <w:numId w:val="5"/>
        </w:numPr>
        <w:spacing w:before="120" w:after="0"/>
        <w:ind w:left="284" w:hanging="284"/>
        <w:rPr>
          <w:rFonts w:ascii="Arial" w:eastAsia="Times New Roman" w:hAnsi="Arial"/>
          <w:spacing w:val="0"/>
          <w:sz w:val="20"/>
          <w:szCs w:val="20"/>
          <w:lang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Other comments:</w:t>
      </w:r>
    </w:p>
    <w:p w14:paraId="4ADA190D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  <w:bookmarkStart w:id="1" w:name="_GoBack"/>
      <w:bookmarkEnd w:id="1"/>
    </w:p>
    <w:p w14:paraId="2BFFF3C5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1537A390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val="en-AU" w:eastAsia="en-US"/>
        </w:rPr>
      </w:pPr>
    </w:p>
    <w:p w14:paraId="128A7A5F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eastAsia="en-US"/>
        </w:rPr>
      </w:pPr>
    </w:p>
    <w:p w14:paraId="658544AF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eastAsia="en-US"/>
        </w:rPr>
      </w:pPr>
    </w:p>
    <w:p w14:paraId="44A8D3ED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eastAsia="en-US"/>
        </w:rPr>
      </w:pPr>
    </w:p>
    <w:p w14:paraId="1BD70996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eastAsia="en-US"/>
        </w:rPr>
      </w:pPr>
    </w:p>
    <w:p w14:paraId="239774D8" w14:textId="77777777" w:rsidR="00330DED" w:rsidRPr="00330DED" w:rsidRDefault="00330DED" w:rsidP="00330DED">
      <w:pPr>
        <w:spacing w:before="120" w:after="0"/>
        <w:rPr>
          <w:rFonts w:ascii="Arial" w:eastAsia="Times New Roman" w:hAnsi="Arial"/>
          <w:spacing w:val="0"/>
          <w:sz w:val="20"/>
          <w:szCs w:val="20"/>
          <w:lang w:eastAsia="en-US"/>
        </w:rPr>
      </w:pPr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Signature: ………………………………</w:t>
      </w:r>
      <w:proofErr w:type="gramStart"/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…..</w:t>
      </w:r>
      <w:proofErr w:type="gramEnd"/>
      <w:r w:rsidRPr="00330DED">
        <w:rPr>
          <w:rFonts w:ascii="Arial" w:eastAsia="Times New Roman" w:hAnsi="Arial"/>
          <w:spacing w:val="0"/>
          <w:sz w:val="20"/>
          <w:szCs w:val="20"/>
          <w:lang w:eastAsia="en-US"/>
        </w:rPr>
        <w:t>……..     Date: ………………………</w:t>
      </w:r>
    </w:p>
    <w:p w14:paraId="7AA5C3DF" w14:textId="5E545004" w:rsidR="007D50C8" w:rsidRPr="00330DED" w:rsidRDefault="007D50C8" w:rsidP="00330DED"/>
    <w:sectPr w:rsidR="007D50C8" w:rsidRPr="00330DED" w:rsidSect="00330DE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0" w:h="16840"/>
      <w:pgMar w:top="1503" w:right="2119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46F39B" w14:textId="77777777" w:rsidR="0097615D" w:rsidRDefault="0097615D" w:rsidP="00362862">
      <w:pPr>
        <w:spacing w:after="0"/>
      </w:pPr>
      <w:r>
        <w:separator/>
      </w:r>
    </w:p>
  </w:endnote>
  <w:endnote w:type="continuationSeparator" w:id="0">
    <w:p w14:paraId="42596AFE" w14:textId="77777777" w:rsidR="0097615D" w:rsidRDefault="0097615D" w:rsidP="003628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Book">
    <w:altName w:val="MS Mincho"/>
    <w:charset w:val="00"/>
    <w:family w:val="auto"/>
    <w:pitch w:val="variable"/>
    <w:sig w:usb0="00000001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C3F2D" w14:textId="77777777" w:rsidR="002C7ED4" w:rsidRDefault="002C7ED4" w:rsidP="002E561D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86096C2" w14:textId="77777777" w:rsidR="002C7ED4" w:rsidRDefault="002C7ED4" w:rsidP="002E561D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FED53" w14:textId="77777777" w:rsidR="002C7ED4" w:rsidRPr="002C7ED4" w:rsidRDefault="002C7ED4" w:rsidP="002E561D">
    <w:pPr>
      <w:pStyle w:val="Footer"/>
      <w:framePr w:w="401" w:wrap="around" w:vAnchor="text" w:hAnchor="page" w:x="571" w:y="24"/>
      <w:rPr>
        <w:rStyle w:val="PageNumber"/>
        <w:rFonts w:ascii="Arial" w:hAnsi="Arial"/>
        <w:sz w:val="14"/>
        <w:szCs w:val="14"/>
      </w:rPr>
    </w:pPr>
    <w:r w:rsidRPr="002C7ED4">
      <w:rPr>
        <w:rStyle w:val="PageNumber"/>
        <w:rFonts w:ascii="Arial" w:hAnsi="Arial"/>
        <w:sz w:val="14"/>
        <w:szCs w:val="14"/>
      </w:rPr>
      <w:fldChar w:fldCharType="begin"/>
    </w:r>
    <w:r w:rsidRPr="002C7ED4">
      <w:rPr>
        <w:rStyle w:val="PageNumber"/>
        <w:rFonts w:ascii="Arial" w:hAnsi="Arial"/>
        <w:sz w:val="14"/>
        <w:szCs w:val="14"/>
      </w:rPr>
      <w:instrText xml:space="preserve">PAGE  </w:instrText>
    </w:r>
    <w:r w:rsidRPr="002C7ED4">
      <w:rPr>
        <w:rStyle w:val="PageNumber"/>
        <w:rFonts w:ascii="Arial" w:hAnsi="Arial"/>
        <w:sz w:val="14"/>
        <w:szCs w:val="14"/>
      </w:rPr>
      <w:fldChar w:fldCharType="separate"/>
    </w:r>
    <w:r w:rsidR="00AE57C1">
      <w:rPr>
        <w:rStyle w:val="PageNumber"/>
        <w:rFonts w:ascii="Arial" w:hAnsi="Arial"/>
        <w:noProof/>
        <w:sz w:val="14"/>
        <w:szCs w:val="14"/>
      </w:rPr>
      <w:t>2</w:t>
    </w:r>
    <w:r w:rsidRPr="002C7ED4">
      <w:rPr>
        <w:rStyle w:val="PageNumber"/>
        <w:rFonts w:ascii="Arial" w:hAnsi="Arial"/>
        <w:sz w:val="14"/>
        <w:szCs w:val="14"/>
      </w:rPr>
      <w:fldChar w:fldCharType="end"/>
    </w:r>
  </w:p>
  <w:p w14:paraId="46906E28" w14:textId="77777777" w:rsidR="002C7ED4" w:rsidRDefault="002C7ED4" w:rsidP="002E561D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D6582" w14:textId="77777777" w:rsidR="0097615D" w:rsidRDefault="0097615D" w:rsidP="00362862">
      <w:pPr>
        <w:spacing w:after="0"/>
      </w:pPr>
      <w:r>
        <w:separator/>
      </w:r>
    </w:p>
  </w:footnote>
  <w:footnote w:type="continuationSeparator" w:id="0">
    <w:p w14:paraId="541B1E24" w14:textId="77777777" w:rsidR="0097615D" w:rsidRDefault="0097615D" w:rsidP="0036286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134E3" w14:textId="3BBC1195" w:rsidR="002C7ED4" w:rsidRDefault="006518AD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97152" behindDoc="1" locked="0" layoutInCell="0" allowOverlap="1" wp14:anchorId="5AB66ACE" wp14:editId="10A2419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62215" cy="10695305"/>
          <wp:effectExtent l="0" t="0" r="635" b="0"/>
          <wp:wrapNone/>
          <wp:docPr id="32" name="Picture 32" descr="/Users/Temp/Dropbox/BVMHUB/RACMA/VISUAL IDENTITY/Final assets/RACMA client assets/Letterhead/Cato Street Address/RACMA_Follower_A4 Cato St addre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7" descr="/Users/Temp/Dropbox/BVMHUB/RACMA/VISUAL IDENTITY/Final assets/RACMA client assets/Letterhead/Cato Street Address/RACMA_Follower_A4 Cato St address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215" cy="106953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94080" behindDoc="1" locked="0" layoutInCell="0" allowOverlap="1" wp14:anchorId="58A81249" wp14:editId="30E4965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62215" cy="10692130"/>
          <wp:effectExtent l="0" t="0" r="635" b="0"/>
          <wp:wrapNone/>
          <wp:docPr id="33" name="Picture 33" descr="/Users/Temp/Dropbox/BVMHUB/RACMA/VISUAL IDENTITY/Final assets/RACMA client assets/Letterhead/Cato Street Address/RACMA_LHead_A4 Cato St addre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4" descr="/Users/Temp/Dropbox/BVMHUB/RACMA/VISUAL IDENTITY/Final assets/RACMA client assets/Letterhead/Cato Street Address/RACMA_LHead_A4 Cato St address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215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36E3">
      <w:rPr>
        <w:noProof/>
        <w:lang w:val="en-GB" w:eastAsia="en-GB"/>
      </w:rPr>
      <w:pict w14:anchorId="3B1328B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110" type="#_x0000_t75" style="position:absolute;margin-left:0;margin-top:0;width:595.45pt;height:841.9pt;z-index:-251624448;mso-position-horizontal:center;mso-position-horizontal-relative:margin;mso-position-vertical:center;mso-position-vertical-relative:margin" o:allowincell="f">
          <v:imagedata r:id="rId3" o:title="RACMA_LHead_A4 Cato St address"/>
          <w10:wrap anchorx="margin" anchory="margin"/>
        </v:shape>
      </w:pict>
    </w:r>
    <w:r>
      <w:rPr>
        <w:noProof/>
        <w:lang w:val="en-GB" w:eastAsia="en-GB"/>
      </w:rPr>
      <w:drawing>
        <wp:anchor distT="0" distB="0" distL="114300" distR="114300" simplePos="0" relativeHeight="251689984" behindDoc="1" locked="0" layoutInCell="0" allowOverlap="1" wp14:anchorId="668215F6" wp14:editId="67AA971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62215" cy="10695305"/>
          <wp:effectExtent l="0" t="0" r="635" b="0"/>
          <wp:wrapNone/>
          <wp:docPr id="35" name="Picture 35" descr="/Users/Temp/Dropbox/BVMHUB/RACMA/VISUAL IDENTITY/Final assets/RACMA client assets/Letterhead/Cato Street Address/RACMA_Follower_A4 Cato St addre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9" descr="/Users/Temp/Dropbox/BVMHUB/RACMA/VISUAL IDENTITY/Final assets/RACMA client assets/Letterhead/Cato Street Address/RACMA_Follower_A4 Cato St address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215" cy="106953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87936" behindDoc="1" locked="0" layoutInCell="0" allowOverlap="1" wp14:anchorId="65D49322" wp14:editId="4AAA055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920355" cy="11052175"/>
          <wp:effectExtent l="0" t="0" r="0" b="0"/>
          <wp:wrapNone/>
          <wp:docPr id="36" name="Picture 36" descr="/Users/Temp/Dropbox/BVMHUB/RACMA/VISUAL IDENTITY/Final assets/RACMA client assets/Letterhead/Cato Street Address/RACMA_Follower_A4 Cato St address.a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6" descr="/Users/Temp/Dropbox/BVMHUB/RACMA/VISUAL IDENTITY/Final assets/RACMA client assets/Letterhead/Cato Street Address/RACMA_Follower_A4 Cato St address.ai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0355" cy="11052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85888" behindDoc="1" locked="0" layoutInCell="0" allowOverlap="1" wp14:anchorId="6547DBB1" wp14:editId="7CADA61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62215" cy="10695305"/>
          <wp:effectExtent l="0" t="0" r="635" b="0"/>
          <wp:wrapNone/>
          <wp:docPr id="37" name="Picture 37" descr="/Users/Temp/Dropbox/BVMHUB/RACMA/VISUAL IDENTITY/Final assets/RACMA client assets/Letterhead/Cato Street Address/RACMA_Follower_A4 Cato St addre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 descr="/Users/Temp/Dropbox/BVMHUB/RACMA/VISUAL IDENTITY/Final assets/RACMA client assets/Letterhead/Cato Street Address/RACMA_Follower_A4 Cato St address.jpg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215" cy="106953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82816" behindDoc="1" locked="0" layoutInCell="0" allowOverlap="1" wp14:anchorId="6D4B1802" wp14:editId="63003FA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62215" cy="10692130"/>
          <wp:effectExtent l="0" t="0" r="635" b="0"/>
          <wp:wrapNone/>
          <wp:docPr id="38" name="Picture 38" descr="/Users/Temp/Dropbox/BVMHUB/RACMA/VISUAL IDENTITY/Final assets/RACMA client assets/Letterhead/Cato Street Address/RACMA_LHead_A4 Cato St addre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 descr="/Users/Temp/Dropbox/BVMHUB/RACMA/VISUAL IDENTITY/Final assets/RACMA client assets/Letterhead/Cato Street Address/RACMA_LHead_A4 Cato St address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215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80768" behindDoc="1" locked="0" layoutInCell="0" allowOverlap="1" wp14:anchorId="25480A6B" wp14:editId="4CE9E89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920355" cy="11052175"/>
          <wp:effectExtent l="0" t="0" r="0" b="0"/>
          <wp:wrapNone/>
          <wp:docPr id="39" name="Picture 39" descr="/Users/Temp/Dropbox/BVMHUB/RACMA/VISUAL IDENTITY/Final assets/RACMA client assets/Letterhead/Cato Street Address/RACMA_LHead_A4 Cato St address.a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/Users/Temp/Dropbox/BVMHUB/RACMA/VISUAL IDENTITY/Final assets/RACMA client assets/Letterhead/Cato Street Address/RACMA_LHead_A4 Cato St address.ai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0355" cy="11052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78720" behindDoc="1" locked="0" layoutInCell="0" allowOverlap="1" wp14:anchorId="36C80DA5" wp14:editId="180346B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62215" cy="10692130"/>
          <wp:effectExtent l="0" t="0" r="635" b="0"/>
          <wp:wrapNone/>
          <wp:docPr id="40" name="Picture 40" descr="/Users/Temp/Dropbox/BVMHUB/RACMA/VISUAL IDENTITY/Final assets/RACMA client assets/Letterhead/Cato Street Address/RACMA_LHead_A4 Cato St addre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1" descr="/Users/Temp/Dropbox/BVMHUB/RACMA/VISUAL IDENTITY/Final assets/RACMA client assets/Letterhead/Cato Street Address/RACMA_LHead_A4 Cato St address.jpg"/>
                  <pic:cNvPicPr>
                    <a:picLocks noChangeAspect="1" noChangeArrowheads="1"/>
                  </pic:cNvPicPr>
                </pic:nvPicPr>
                <pic:blipFill>
                  <a:blip r:embed="rId5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215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74624" behindDoc="1" locked="0" layoutInCell="0" allowOverlap="1" wp14:anchorId="3527A20F" wp14:editId="51E8E03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920355" cy="11052175"/>
          <wp:effectExtent l="0" t="0" r="0" b="0"/>
          <wp:wrapNone/>
          <wp:docPr id="42" name="Picture 42" descr="/Users/Temp/Dropbox/BVMHUB/RACMA/VISUAL IDENTITY/Final assets/RACMA client assets/Letterhead/Old address/RACMA letterhead FollowOn_A4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4" descr="/Users/Temp/Dropbox/BVMHUB/RACMA/VISUAL IDENTITY/Final assets/RACMA client assets/Letterhead/Old address/RACMA letterhead FollowOn_A4.pdf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0355" cy="11052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9504" behindDoc="1" locked="0" layoutInCell="0" allowOverlap="1" wp14:anchorId="0F7453CA" wp14:editId="57B9D92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920355" cy="11052175"/>
          <wp:effectExtent l="0" t="0" r="0" b="0"/>
          <wp:wrapNone/>
          <wp:docPr id="43" name="Picture 43" descr="/Users/Temp/Dropbox/BVMHUB/RACMA/VISUAL IDENTITY/Final assets/RACMA client assets/Letterhead/Old address/RACMA letterhead FollowOn_A4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 descr="/Users/Temp/Dropbox/BVMHUB/RACMA/VISUAL IDENTITY/Final assets/RACMA client assets/Letterhead/Old address/RACMA letterhead FollowOn_A4.pdf"/>
                  <pic:cNvPicPr>
                    <a:picLocks noChangeAspect="1" noChangeArrowheads="1"/>
                  </pic:cNvPicPr>
                </pic:nvPicPr>
                <pic:blipFill>
                  <a:blip r:embed="rId7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0355" cy="11052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7456" behindDoc="1" locked="0" layoutInCell="0" allowOverlap="1" wp14:anchorId="7CBF160A" wp14:editId="46E047E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66690" cy="7349490"/>
          <wp:effectExtent l="0" t="0" r="0" b="0"/>
          <wp:wrapNone/>
          <wp:docPr id="45" name="Picture 45" descr="/Users/Temp/Dropbox/BVMHUB/RACMA/VISUAL IDENTITY/Final assets/RACMA client assets/Letterhead/Old address/RACMA letterhead FollowOn_A4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/Users/Temp/Dropbox/BVMHUB/RACMA/VISUAL IDENTITY/Final assets/RACMA client assets/Letterhead/Old address/RACMA letterhead FollowOn_A4.pdf"/>
                  <pic:cNvPicPr>
                    <a:picLocks noChangeAspect="1" noChangeArrowheads="1"/>
                  </pic:cNvPicPr>
                </pic:nvPicPr>
                <pic:blipFill>
                  <a:blip r:embed="rId7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6690" cy="7349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w:drawing>
        <wp:anchor distT="0" distB="0" distL="114300" distR="114300" simplePos="0" relativeHeight="251662336" behindDoc="1" locked="0" layoutInCell="1" allowOverlap="1" wp14:anchorId="0585CD03" wp14:editId="4CB0B18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60310" cy="10692130"/>
          <wp:effectExtent l="0" t="0" r="2540" b="0"/>
          <wp:wrapNone/>
          <wp:docPr id="46" name="Picture 46" descr="RACMA_LHead A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RACMA_LHead A4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2B57C" w14:textId="325AB957" w:rsidR="001D5795" w:rsidRDefault="005336E3">
    <w:pPr>
      <w:pStyle w:val="Header"/>
    </w:pPr>
    <w:r>
      <w:rPr>
        <w:noProof/>
        <w:lang w:val="en-GB" w:eastAsia="en-GB"/>
      </w:rPr>
      <w:pict w14:anchorId="5D84FB5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124" type="#_x0000_t75" style="position:absolute;margin-left:0;margin-top:0;width:595.45pt;height:842.15pt;z-index:-251620352;mso-position-horizontal:center;mso-position-horizontal-relative:margin;mso-position-vertical:center;mso-position-vertical-relative:margin" o:allowincell="f">
          <v:imagedata r:id="rId1" o:title="RACMA_Follower_A4 Cato St address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D891B8" w14:textId="0405E6D9" w:rsidR="00844D60" w:rsidRDefault="005336E3">
    <w:pPr>
      <w:pStyle w:val="Header"/>
    </w:pPr>
    <w:r>
      <w:rPr>
        <w:noProof/>
        <w:lang w:val="en-GB" w:eastAsia="en-GB"/>
      </w:rPr>
      <w:pict w14:anchorId="1DF7912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123" type="#_x0000_t75" style="position:absolute;margin-left:0;margin-top:0;width:595.45pt;height:841.9pt;z-index:-251621376;mso-position-horizontal:center;mso-position-horizontal-relative:margin;mso-position-vertical:center;mso-position-vertical-relative:margin" o:allowincell="f">
          <v:imagedata r:id="rId1" o:title="RACMA_LHead_A4 Cato St addres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6E12E3"/>
    <w:multiLevelType w:val="hybridMultilevel"/>
    <w:tmpl w:val="A3A0D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A5DE0"/>
    <w:multiLevelType w:val="hybridMultilevel"/>
    <w:tmpl w:val="9C68CA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A07D7"/>
    <w:multiLevelType w:val="hybridMultilevel"/>
    <w:tmpl w:val="E76A72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80101A"/>
    <w:multiLevelType w:val="hybridMultilevel"/>
    <w:tmpl w:val="ABB02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  <w:lvlOverride w:ilvl="0">
      <w:lvl w:ilvl="0">
        <w:start w:val="1"/>
        <w:numFmt w:val="bullet"/>
        <w:lvlText w:val=""/>
        <w:legacy w:legacy="1" w:legacySpace="0" w:legacyIndent="426"/>
        <w:lvlJc w:val="left"/>
        <w:pPr>
          <w:ind w:left="426" w:hanging="426"/>
        </w:pPr>
        <w:rPr>
          <w:rFonts w:ascii="Symbol" w:hAnsi="Symbol" w:hint="default"/>
        </w:rPr>
      </w:lvl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12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NzAwMzczNTA1MzNU0lEKTi0uzszPAykwqQUAPkVGniwAAAA="/>
  </w:docVars>
  <w:rsids>
    <w:rsidRoot w:val="001D5795"/>
    <w:rsid w:val="00006FB4"/>
    <w:rsid w:val="00023BA9"/>
    <w:rsid w:val="00032166"/>
    <w:rsid w:val="00041DAD"/>
    <w:rsid w:val="00042FB3"/>
    <w:rsid w:val="000F660D"/>
    <w:rsid w:val="000F6898"/>
    <w:rsid w:val="00114EF6"/>
    <w:rsid w:val="00116985"/>
    <w:rsid w:val="001A7996"/>
    <w:rsid w:val="001D5795"/>
    <w:rsid w:val="001F1ACF"/>
    <w:rsid w:val="0022589E"/>
    <w:rsid w:val="00244F28"/>
    <w:rsid w:val="002532F8"/>
    <w:rsid w:val="002C7ED4"/>
    <w:rsid w:val="002E0CF2"/>
    <w:rsid w:val="002E561D"/>
    <w:rsid w:val="00330DED"/>
    <w:rsid w:val="00362862"/>
    <w:rsid w:val="00376F13"/>
    <w:rsid w:val="003A2442"/>
    <w:rsid w:val="003D5939"/>
    <w:rsid w:val="003F40D1"/>
    <w:rsid w:val="00436319"/>
    <w:rsid w:val="00441FA4"/>
    <w:rsid w:val="004428F1"/>
    <w:rsid w:val="00477D98"/>
    <w:rsid w:val="004E5B61"/>
    <w:rsid w:val="004E5CEF"/>
    <w:rsid w:val="00502404"/>
    <w:rsid w:val="00524843"/>
    <w:rsid w:val="005336E3"/>
    <w:rsid w:val="00535F8D"/>
    <w:rsid w:val="00563C8C"/>
    <w:rsid w:val="005D4BE8"/>
    <w:rsid w:val="006149FC"/>
    <w:rsid w:val="00630ABB"/>
    <w:rsid w:val="00634960"/>
    <w:rsid w:val="00646137"/>
    <w:rsid w:val="006518AD"/>
    <w:rsid w:val="00661D04"/>
    <w:rsid w:val="006638E1"/>
    <w:rsid w:val="006A6C2D"/>
    <w:rsid w:val="006F6EC9"/>
    <w:rsid w:val="007217CB"/>
    <w:rsid w:val="00722D6C"/>
    <w:rsid w:val="007316F3"/>
    <w:rsid w:val="007D45C0"/>
    <w:rsid w:val="007D4663"/>
    <w:rsid w:val="007D50C8"/>
    <w:rsid w:val="00844D60"/>
    <w:rsid w:val="008932AF"/>
    <w:rsid w:val="00894E7B"/>
    <w:rsid w:val="00944126"/>
    <w:rsid w:val="0097615D"/>
    <w:rsid w:val="009873F3"/>
    <w:rsid w:val="00991127"/>
    <w:rsid w:val="00996F7A"/>
    <w:rsid w:val="009F26FE"/>
    <w:rsid w:val="00A03596"/>
    <w:rsid w:val="00A06855"/>
    <w:rsid w:val="00AE57C1"/>
    <w:rsid w:val="00B5070D"/>
    <w:rsid w:val="00B511FD"/>
    <w:rsid w:val="00BB2419"/>
    <w:rsid w:val="00BD09DD"/>
    <w:rsid w:val="00C167D4"/>
    <w:rsid w:val="00D41158"/>
    <w:rsid w:val="00DF3407"/>
    <w:rsid w:val="00E54C01"/>
    <w:rsid w:val="00E84E6F"/>
    <w:rsid w:val="00F0774A"/>
    <w:rsid w:val="00F63F1E"/>
    <w:rsid w:val="00F652AC"/>
    <w:rsid w:val="00F65C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25"/>
    <o:shapelayout v:ext="edit">
      <o:idmap v:ext="edit" data="1"/>
    </o:shapelayout>
  </w:shapeDefaults>
  <w:decimalSymbol w:val="."/>
  <w:listSeparator w:val=","/>
  <w14:docId w14:val="0CB147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otham Book" w:eastAsiaTheme="minorEastAsia" w:hAnsi="Gotham Book" w:cs="Arial"/>
        <w:spacing w:val="31"/>
        <w:sz w:val="22"/>
        <w:szCs w:val="22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84E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2862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62862"/>
  </w:style>
  <w:style w:type="paragraph" w:styleId="Footer">
    <w:name w:val="footer"/>
    <w:basedOn w:val="Normal"/>
    <w:link w:val="FooterChar"/>
    <w:uiPriority w:val="99"/>
    <w:unhideWhenUsed/>
    <w:rsid w:val="00362862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62862"/>
  </w:style>
  <w:style w:type="character" w:styleId="PageNumber">
    <w:name w:val="page number"/>
    <w:basedOn w:val="DefaultParagraphFont"/>
    <w:uiPriority w:val="99"/>
    <w:semiHidden/>
    <w:unhideWhenUsed/>
    <w:rsid w:val="00362862"/>
  </w:style>
  <w:style w:type="paragraph" w:styleId="ListParagraph">
    <w:name w:val="List Paragraph"/>
    <w:basedOn w:val="Normal"/>
    <w:uiPriority w:val="34"/>
    <w:qFormat/>
    <w:rsid w:val="00844D6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42FB3"/>
    <w:pPr>
      <w:spacing w:before="100" w:beforeAutospacing="1" w:after="100" w:afterAutospacing="1"/>
    </w:pPr>
    <w:rPr>
      <w:rFonts w:ascii="Times New Roman" w:hAnsi="Times New Roman" w:cs="Times New Roman"/>
      <w:spacing w:val="0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5CE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5CE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F6898"/>
    <w:rPr>
      <w:color w:val="0000FF" w:themeColor="hyperlink"/>
      <w:u w:val="single"/>
    </w:rPr>
  </w:style>
  <w:style w:type="paragraph" w:customStyle="1" w:styleId="Default">
    <w:name w:val="Default"/>
    <w:rsid w:val="006149FC"/>
    <w:pPr>
      <w:autoSpaceDE w:val="0"/>
      <w:autoSpaceDN w:val="0"/>
      <w:adjustRightInd w:val="0"/>
      <w:spacing w:after="0"/>
    </w:pPr>
    <w:rPr>
      <w:rFonts w:ascii="Calibri" w:eastAsiaTheme="minorHAnsi" w:hAnsi="Calibri" w:cs="Calibri"/>
      <w:color w:val="000000"/>
      <w:spacing w:val="0"/>
      <w:sz w:val="24"/>
      <w:szCs w:val="24"/>
      <w:lang w:val="en-AU" w:eastAsia="en-US"/>
    </w:rPr>
  </w:style>
  <w:style w:type="character" w:styleId="UnresolvedMention">
    <w:name w:val="Unresolved Mention"/>
    <w:basedOn w:val="DefaultParagraphFont"/>
    <w:uiPriority w:val="99"/>
    <w:rsid w:val="00DF3407"/>
    <w:rPr>
      <w:color w:val="808080"/>
      <w:shd w:val="clear" w:color="auto" w:fill="E6E6E6"/>
    </w:rPr>
  </w:style>
  <w:style w:type="character" w:customStyle="1" w:styleId="StyleBoldChar">
    <w:name w:val="Style Bold Char"/>
    <w:link w:val="StyleBold"/>
    <w:locked/>
    <w:rsid w:val="00330DED"/>
    <w:rPr>
      <w:b/>
      <w:sz w:val="24"/>
      <w:szCs w:val="24"/>
      <w:lang w:eastAsia="en-US"/>
    </w:rPr>
  </w:style>
  <w:style w:type="paragraph" w:customStyle="1" w:styleId="StyleBold">
    <w:name w:val="Style Bold"/>
    <w:basedOn w:val="Normal"/>
    <w:next w:val="Normal"/>
    <w:link w:val="StyleBoldChar"/>
    <w:rsid w:val="00330DED"/>
    <w:pPr>
      <w:spacing w:before="120" w:after="0"/>
      <w:outlineLvl w:val="0"/>
    </w:pPr>
    <w:rPr>
      <w:b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7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pplications@racma.edu.a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racma.edu.au/index.php?option=com_content&amp;task=view&amp;id=383&amp;Itemid=159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emf"/><Relationship Id="rId3" Type="http://schemas.openxmlformats.org/officeDocument/2006/relationships/image" Target="media/image3.jpeg"/><Relationship Id="rId7" Type="http://schemas.openxmlformats.org/officeDocument/2006/relationships/image" Target="media/image7.emf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emf"/><Relationship Id="rId5" Type="http://schemas.openxmlformats.org/officeDocument/2006/relationships/image" Target="media/image5.jpeg"/><Relationship Id="rId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EF5F7B5-46CC-4C96-BC74-CB77CE879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ganic Nation</Company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MA</dc:creator>
  <cp:keywords/>
  <dc:description/>
  <cp:lastModifiedBy>Daniel Fogarty</cp:lastModifiedBy>
  <cp:revision>5</cp:revision>
  <cp:lastPrinted>2018-05-13T23:06:00Z</cp:lastPrinted>
  <dcterms:created xsi:type="dcterms:W3CDTF">2018-10-24T21:15:00Z</dcterms:created>
  <dcterms:modified xsi:type="dcterms:W3CDTF">2018-10-24T21:16:00Z</dcterms:modified>
</cp:coreProperties>
</file>